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7330" w:rsidRDefault="00CA7330" w:rsidP="00CA7330"/>
    <w:p w:rsidR="00CA7330" w:rsidRDefault="00CA7330" w:rsidP="00CA7330"/>
    <w:p w:rsidR="00302D98" w:rsidRDefault="00302D98" w:rsidP="00302D98">
      <w:r>
        <w:t>1. Our application will need to have e-mail functionality and no one in the group have knowledge of that topic.</w:t>
      </w:r>
    </w:p>
    <w:p w:rsidR="00302D98" w:rsidRDefault="00302D98" w:rsidP="00302D98"/>
    <w:p w:rsidR="00302D98" w:rsidRDefault="00302D98" w:rsidP="00302D98">
      <w:r w:rsidRPr="00CA7330">
        <w:rPr>
          <w:b/>
        </w:rPr>
        <w:t>Plan for mitigation</w:t>
      </w:r>
      <w:r>
        <w:t xml:space="preserve">: John has taken the task to research how to work with e-mail functionality and sending automatic messages to the parents. </w:t>
      </w:r>
    </w:p>
    <w:p w:rsidR="00302D98" w:rsidRDefault="00302D98" w:rsidP="00302D98"/>
    <w:p w:rsidR="00302D98" w:rsidRDefault="00302D98" w:rsidP="00302D98">
      <w:pPr>
        <w:rPr>
          <w:b/>
        </w:rPr>
      </w:pPr>
      <w:r w:rsidRPr="00302D98">
        <w:rPr>
          <w:b/>
        </w:rPr>
        <w:t>Update</w:t>
      </w:r>
      <w:r>
        <w:rPr>
          <w:b/>
        </w:rPr>
        <w:t>:</w:t>
      </w:r>
    </w:p>
    <w:p w:rsidR="00706A10" w:rsidRDefault="00302D98" w:rsidP="002D59EC">
      <w:r>
        <w:rPr>
          <w:b/>
        </w:rPr>
        <w:t>(</w:t>
      </w:r>
      <w:proofErr w:type="gramStart"/>
      <w:r>
        <w:rPr>
          <w:b/>
        </w:rPr>
        <w:t>week</w:t>
      </w:r>
      <w:proofErr w:type="gramEnd"/>
      <w:r w:rsidR="002D59EC">
        <w:rPr>
          <w:b/>
        </w:rPr>
        <w:t xml:space="preserve"> </w:t>
      </w:r>
      <w:r>
        <w:rPr>
          <w:b/>
        </w:rPr>
        <w:t xml:space="preserve">6) </w:t>
      </w:r>
      <w:r>
        <w:t>This will require an email server and email accounts to post and received emails for the application. It was decided to set</w:t>
      </w:r>
      <w:r w:rsidR="002D59EC">
        <w:t xml:space="preserve"> </w:t>
      </w:r>
      <w:r>
        <w:t xml:space="preserve">up a Google account for this. </w:t>
      </w:r>
      <w:r w:rsidR="00706A10">
        <w:t xml:space="preserve">John was reading about trying to use google </w:t>
      </w:r>
      <w:proofErr w:type="gramStart"/>
      <w:r w:rsidR="00706A10">
        <w:t>API’s</w:t>
      </w:r>
      <w:proofErr w:type="gramEnd"/>
      <w:r w:rsidR="00706A10">
        <w:t xml:space="preserve"> to have an e-mail server to send those messages automatically, he is still investigating about that topic.</w:t>
      </w:r>
    </w:p>
    <w:p w:rsidR="00302D98" w:rsidRDefault="00302D98" w:rsidP="00302D98"/>
    <w:p w:rsidR="00706A10" w:rsidRDefault="00706A10" w:rsidP="00302D98"/>
    <w:p w:rsidR="00302D98" w:rsidRDefault="00302D98" w:rsidP="00302D98">
      <w:r>
        <w:t xml:space="preserve">2. Our application </w:t>
      </w:r>
      <w:r w:rsidR="002D59EC">
        <w:t xml:space="preserve">will </w:t>
      </w:r>
      <w:r>
        <w:t>require t</w:t>
      </w:r>
      <w:r w:rsidR="002D59EC">
        <w:t xml:space="preserve">he </w:t>
      </w:r>
      <w:r>
        <w:t xml:space="preserve">use </w:t>
      </w:r>
      <w:r w:rsidR="002D59EC">
        <w:t xml:space="preserve">of </w:t>
      </w:r>
      <w:r>
        <w:t xml:space="preserve">authentication and show different functionalities depending on the user’s permissions and we </w:t>
      </w:r>
      <w:r>
        <w:t>do not</w:t>
      </w:r>
      <w:r>
        <w:t xml:space="preserve"> have too much of that knowledge.</w:t>
      </w:r>
    </w:p>
    <w:p w:rsidR="00302D98" w:rsidRDefault="00302D98" w:rsidP="00302D98"/>
    <w:p w:rsidR="00302D98" w:rsidRDefault="00302D98" w:rsidP="00302D98">
      <w:r w:rsidRPr="00CA7330">
        <w:rPr>
          <w:b/>
        </w:rPr>
        <w:t>Plan for mitigation</w:t>
      </w:r>
      <w:r>
        <w:t>: Victor has accepted to look for some examples on how to do that to attach permissions according to the username and password that might be saved.</w:t>
      </w:r>
    </w:p>
    <w:p w:rsidR="00302D98" w:rsidRDefault="00302D98" w:rsidP="00302D98"/>
    <w:p w:rsidR="00302D98" w:rsidRDefault="00302D98" w:rsidP="00302D98">
      <w:pPr>
        <w:rPr>
          <w:b/>
        </w:rPr>
      </w:pPr>
      <w:r w:rsidRPr="00302D98">
        <w:rPr>
          <w:b/>
        </w:rPr>
        <w:t>Update</w:t>
      </w:r>
      <w:r>
        <w:rPr>
          <w:b/>
        </w:rPr>
        <w:t>:</w:t>
      </w:r>
    </w:p>
    <w:p w:rsidR="00302D98" w:rsidRPr="00302D98" w:rsidRDefault="00302D98" w:rsidP="00302D98">
      <w:r>
        <w:rPr>
          <w:b/>
        </w:rPr>
        <w:t>(</w:t>
      </w:r>
      <w:proofErr w:type="gramStart"/>
      <w:r>
        <w:rPr>
          <w:b/>
        </w:rPr>
        <w:t>week</w:t>
      </w:r>
      <w:proofErr w:type="gramEnd"/>
      <w:r w:rsidR="002D59EC">
        <w:rPr>
          <w:b/>
        </w:rPr>
        <w:t xml:space="preserve"> </w:t>
      </w:r>
      <w:r>
        <w:rPr>
          <w:b/>
        </w:rPr>
        <w:t>6)</w:t>
      </w:r>
      <w:r>
        <w:rPr>
          <w:b/>
        </w:rPr>
        <w:t xml:space="preserve"> </w:t>
      </w:r>
      <w:r w:rsidRPr="00302D98">
        <w:t xml:space="preserve">We </w:t>
      </w:r>
      <w:r>
        <w:t xml:space="preserve">will use encryption of the password so that it cannot be sniffed when transmitted between the login page and the backend database where the data will be stored. </w:t>
      </w:r>
      <w:r w:rsidR="00706A10">
        <w:t>We have some examples in different programming languages but some examples about giving permissions according to their role.</w:t>
      </w:r>
      <w:r w:rsidR="00706A10">
        <w:t xml:space="preserve"> </w:t>
      </w:r>
      <w:r>
        <w:t>Further investigation being conducted.</w:t>
      </w:r>
    </w:p>
    <w:p w:rsidR="00302D98" w:rsidRDefault="00302D98" w:rsidP="00302D98"/>
    <w:p w:rsidR="00302D98" w:rsidRDefault="00302D98" w:rsidP="00302D98"/>
    <w:p w:rsidR="00302D98" w:rsidRDefault="00302D98" w:rsidP="00302D98">
      <w:r>
        <w:t xml:space="preserve">3. We are planning </w:t>
      </w:r>
      <w:proofErr w:type="gramStart"/>
      <w:r>
        <w:t>on using</w:t>
      </w:r>
      <w:proofErr w:type="gramEnd"/>
      <w:r>
        <w:t xml:space="preserve"> a </w:t>
      </w:r>
      <w:r w:rsidR="002D59EC">
        <w:t>d</w:t>
      </w:r>
      <w:r>
        <w:t>ata</w:t>
      </w:r>
      <w:r w:rsidR="002D59EC">
        <w:t>b</w:t>
      </w:r>
      <w:r>
        <w:t xml:space="preserve">ase to save user information, but we don’t know if it would better to use </w:t>
      </w:r>
      <w:r w:rsidR="002D59EC">
        <w:t>a d</w:t>
      </w:r>
      <w:r>
        <w:t>ata</w:t>
      </w:r>
      <w:r w:rsidR="002D59EC">
        <w:t>b</w:t>
      </w:r>
      <w:r>
        <w:t>ase software or use cloud computing.</w:t>
      </w:r>
    </w:p>
    <w:p w:rsidR="00302D98" w:rsidRDefault="00302D98" w:rsidP="00302D98"/>
    <w:p w:rsidR="00302D98" w:rsidRDefault="00302D98" w:rsidP="00302D98">
      <w:r w:rsidRPr="00CA7330">
        <w:rPr>
          <w:b/>
        </w:rPr>
        <w:t>Plan for mitigation</w:t>
      </w:r>
      <w:r>
        <w:t xml:space="preserve">: We decided to ask </w:t>
      </w:r>
      <w:proofErr w:type="spellStart"/>
      <w:r>
        <w:t>Benard</w:t>
      </w:r>
      <w:proofErr w:type="spellEnd"/>
      <w:r>
        <w:t xml:space="preserve"> to look for information about what is more reliable to use.</w:t>
      </w:r>
    </w:p>
    <w:p w:rsidR="00CA7330" w:rsidRDefault="00CA7330" w:rsidP="00CA7330"/>
    <w:p w:rsidR="002D59EC" w:rsidRDefault="00302D98" w:rsidP="00302D98">
      <w:pPr>
        <w:rPr>
          <w:b/>
        </w:rPr>
      </w:pPr>
      <w:r w:rsidRPr="00302D98">
        <w:rPr>
          <w:b/>
        </w:rPr>
        <w:t>Update</w:t>
      </w:r>
      <w:r w:rsidR="002D59EC">
        <w:rPr>
          <w:b/>
        </w:rPr>
        <w:t>:</w:t>
      </w:r>
    </w:p>
    <w:p w:rsidR="00706A10" w:rsidRDefault="002D59EC" w:rsidP="00302D98">
      <w:r>
        <w:rPr>
          <w:b/>
        </w:rPr>
        <w:t>(</w:t>
      </w:r>
      <w:proofErr w:type="gramStart"/>
      <w:r>
        <w:rPr>
          <w:b/>
        </w:rPr>
        <w:t>week</w:t>
      </w:r>
      <w:proofErr w:type="gramEnd"/>
      <w:r>
        <w:rPr>
          <w:b/>
        </w:rPr>
        <w:t xml:space="preserve"> 6)</w:t>
      </w:r>
      <w:r w:rsidRPr="002D59EC">
        <w:t xml:space="preserve"> </w:t>
      </w:r>
      <w:r w:rsidR="00706A10">
        <w:t xml:space="preserve">We saw that the best option is to work with cloud computing since storing data in a physical server (which we might do is we don’t use cloud) would give us so many problems since we will have to spent a lot to the maintenance of the server, so we decided to use a server in the Cloud. </w:t>
      </w:r>
    </w:p>
    <w:p w:rsidR="00706A10" w:rsidRDefault="00706A10" w:rsidP="00302D98"/>
    <w:p w:rsidR="00302D98" w:rsidRPr="00302D98" w:rsidRDefault="002D59EC" w:rsidP="00302D98">
      <w:pPr>
        <w:rPr>
          <w:b/>
        </w:rPr>
      </w:pPr>
      <w:r>
        <w:t xml:space="preserve">The storage of data remotely is an important factor to centralize the information and be accessible from anywhere. Possible databases include MongoDB, MySQL, </w:t>
      </w:r>
      <w:proofErr w:type="gramStart"/>
      <w:r>
        <w:t>PostgreSQL</w:t>
      </w:r>
      <w:proofErr w:type="gramEnd"/>
      <w:r>
        <w:t xml:space="preserve">. Another possibility is </w:t>
      </w:r>
      <w:r w:rsidR="00706A10">
        <w:t>to</w:t>
      </w:r>
      <w:r>
        <w:t xml:space="preserve"> investigate if BYI-I provides a hosted datab</w:t>
      </w:r>
      <w:r w:rsidR="00706A10">
        <w:t>a</w:t>
      </w:r>
      <w:bookmarkStart w:id="0" w:name="_GoBack"/>
      <w:bookmarkEnd w:id="0"/>
      <w:r>
        <w:t>se for students.</w:t>
      </w:r>
    </w:p>
    <w:p w:rsidR="00302D98" w:rsidRDefault="00302D98" w:rsidP="00CA7330">
      <w:r>
        <w:t xml:space="preserve"> </w:t>
      </w:r>
    </w:p>
    <w:p w:rsidR="002927F0" w:rsidRDefault="002927F0" w:rsidP="00CA7330"/>
    <w:sectPr w:rsidR="002927F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5E4C" w:rsidRDefault="004F5E4C" w:rsidP="00CA7330">
      <w:r>
        <w:separator/>
      </w:r>
    </w:p>
  </w:endnote>
  <w:endnote w:type="continuationSeparator" w:id="0">
    <w:p w:rsidR="004F5E4C" w:rsidRDefault="004F5E4C" w:rsidP="00CA73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5E4C" w:rsidRDefault="004F5E4C" w:rsidP="00CA7330">
      <w:r>
        <w:separator/>
      </w:r>
    </w:p>
  </w:footnote>
  <w:footnote w:type="continuationSeparator" w:id="0">
    <w:p w:rsidR="004F5E4C" w:rsidRDefault="004F5E4C" w:rsidP="00CA73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7330" w:rsidRPr="00CA7330" w:rsidRDefault="00CA7330" w:rsidP="00CA7330">
    <w:pPr>
      <w:jc w:val="center"/>
      <w:rPr>
        <w:sz w:val="28"/>
        <w:szCs w:val="28"/>
      </w:rPr>
    </w:pPr>
    <w:r w:rsidRPr="00CA7330">
      <w:rPr>
        <w:sz w:val="28"/>
        <w:szCs w:val="28"/>
      </w:rPr>
      <w:t xml:space="preserve">RISK </w:t>
    </w:r>
    <w:r w:rsidR="00AD283F">
      <w:rPr>
        <w:sz w:val="28"/>
        <w:szCs w:val="28"/>
      </w:rPr>
      <w:t>MITIGATION FOR</w:t>
    </w:r>
    <w:r w:rsidRPr="00CA7330">
      <w:rPr>
        <w:sz w:val="28"/>
        <w:szCs w:val="28"/>
      </w:rPr>
      <w:t xml:space="preserve"> TEAM 08</w:t>
    </w:r>
  </w:p>
  <w:p w:rsidR="00CA7330" w:rsidRDefault="00CA733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jMzMjE0MTUwNTdT0lEKTi0uzszPAykwqgUAZHlsKiwAAAA="/>
  </w:docVars>
  <w:rsids>
    <w:rsidRoot w:val="00CA7330"/>
    <w:rsid w:val="002420E3"/>
    <w:rsid w:val="002927F0"/>
    <w:rsid w:val="002A18F2"/>
    <w:rsid w:val="002D59EC"/>
    <w:rsid w:val="00302D98"/>
    <w:rsid w:val="00331E1E"/>
    <w:rsid w:val="004E6773"/>
    <w:rsid w:val="004F5E4C"/>
    <w:rsid w:val="00706A10"/>
    <w:rsid w:val="009771DD"/>
    <w:rsid w:val="00AD283F"/>
    <w:rsid w:val="00C26AA8"/>
    <w:rsid w:val="00CA7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2A7DB"/>
  <w15:chartTrackingRefBased/>
  <w15:docId w15:val="{74F7D731-C69F-4F8A-9917-172EE10CC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2927F0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73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7330"/>
  </w:style>
  <w:style w:type="paragraph" w:styleId="Footer">
    <w:name w:val="footer"/>
    <w:basedOn w:val="Normal"/>
    <w:link w:val="FooterChar"/>
    <w:uiPriority w:val="99"/>
    <w:unhideWhenUsed/>
    <w:rsid w:val="00CA73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7330"/>
  </w:style>
  <w:style w:type="character" w:customStyle="1" w:styleId="Heading4Char">
    <w:name w:val="Heading 4 Char"/>
    <w:basedOn w:val="DefaultParagraphFont"/>
    <w:link w:val="Heading4"/>
    <w:uiPriority w:val="9"/>
    <w:rsid w:val="002927F0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927F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927F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22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Boxall</dc:creator>
  <cp:keywords/>
  <dc:description/>
  <cp:lastModifiedBy>Victor Boxall</cp:lastModifiedBy>
  <cp:revision>8</cp:revision>
  <dcterms:created xsi:type="dcterms:W3CDTF">2021-02-05T07:08:00Z</dcterms:created>
  <dcterms:modified xsi:type="dcterms:W3CDTF">2021-02-14T03:38:00Z</dcterms:modified>
</cp:coreProperties>
</file>